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67412" w14:textId="37397C16" w:rsidR="0038686E" w:rsidRDefault="0038686E" w:rsidP="0038686E">
      <w:pPr>
        <w:rPr>
          <w:noProof/>
          <w:lang w:val="pt-PT" w:eastAsia="pt-PT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671552" behindDoc="1" locked="0" layoutInCell="1" allowOverlap="1" wp14:anchorId="66F0E9B3" wp14:editId="335A21CC">
            <wp:simplePos x="0" y="0"/>
            <wp:positionH relativeFrom="margin">
              <wp:align>center</wp:align>
            </wp:positionH>
            <wp:positionV relativeFrom="paragraph">
              <wp:posOffset>-167005</wp:posOffset>
            </wp:positionV>
            <wp:extent cx="3361690" cy="1059180"/>
            <wp:effectExtent l="0" t="0" r="0" b="7620"/>
            <wp:wrapNone/>
            <wp:docPr id="22" name="Imagem 22" descr="Image result for instituto politecnico leir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instituto politecnico leiria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61" b="18274"/>
                    <a:stretch/>
                  </pic:blipFill>
                  <pic:spPr bwMode="auto">
                    <a:xfrm>
                      <a:off x="0" y="0"/>
                      <a:ext cx="336169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6E675E" w14:textId="75C8E657" w:rsidR="0038686E" w:rsidRDefault="0038686E" w:rsidP="0038686E">
      <w:pPr>
        <w:rPr>
          <w:rFonts w:ascii="Helvetica" w:hAnsi="Helvetica"/>
          <w:b/>
          <w:sz w:val="48"/>
          <w:lang w:val="pt-PT"/>
        </w:rPr>
      </w:pPr>
    </w:p>
    <w:p w14:paraId="19B3E91E" w14:textId="479F5EE2" w:rsidR="0038686E" w:rsidRDefault="0038686E" w:rsidP="0038686E">
      <w:pPr>
        <w:rPr>
          <w:rFonts w:ascii="Helvetica" w:hAnsi="Helvetica"/>
          <w:b/>
          <w:sz w:val="48"/>
          <w:lang w:val="pt-PT"/>
        </w:rPr>
      </w:pPr>
    </w:p>
    <w:p w14:paraId="2A3A6161" w14:textId="7468FD7A" w:rsidR="0038686E" w:rsidRPr="0038686E" w:rsidRDefault="0038686E" w:rsidP="0038686E">
      <w:pPr>
        <w:jc w:val="center"/>
        <w:rPr>
          <w:rFonts w:ascii="Times New Roman" w:eastAsia="Times New Roman" w:hAnsi="Times New Roman" w:cs="Times New Roman"/>
          <w:b/>
          <w:bCs/>
          <w:sz w:val="40"/>
          <w:szCs w:val="27"/>
          <w:lang w:val="pt-PT"/>
        </w:rPr>
      </w:pPr>
      <w:r w:rsidRPr="00B3446B">
        <w:rPr>
          <w:rFonts w:ascii="Helvetica" w:hAnsi="Helvetica"/>
          <w:b/>
          <w:sz w:val="48"/>
          <w:lang w:val="pt-PT"/>
        </w:rPr>
        <w:t>Escola Superior de Tecnologia e Gestão</w:t>
      </w:r>
      <w:r w:rsidRPr="00B3446B">
        <w:rPr>
          <w:rFonts w:ascii="Times New Roman" w:eastAsia="Times New Roman" w:hAnsi="Times New Roman" w:cs="Times New Roman"/>
          <w:b/>
          <w:bCs/>
          <w:sz w:val="40"/>
          <w:szCs w:val="27"/>
          <w:lang w:val="pt-PT"/>
        </w:rPr>
        <w:t xml:space="preserve"> </w:t>
      </w:r>
    </w:p>
    <w:p w14:paraId="248F97CB" w14:textId="77777777" w:rsidR="0038686E" w:rsidRDefault="0038686E" w:rsidP="0038686E">
      <w:pPr>
        <w:jc w:val="center"/>
        <w:rPr>
          <w:rFonts w:ascii="Helvetica" w:hAnsi="Helvetica"/>
          <w:b/>
          <w:sz w:val="48"/>
          <w:lang w:val="pt-PT"/>
        </w:rPr>
      </w:pPr>
    </w:p>
    <w:p w14:paraId="47D91296" w14:textId="640B8D58" w:rsidR="0038686E" w:rsidRPr="00D80870" w:rsidRDefault="0038686E" w:rsidP="0038686E">
      <w:pPr>
        <w:jc w:val="center"/>
        <w:rPr>
          <w:rFonts w:ascii="Helvetica" w:hAnsi="Helvetica"/>
          <w:b/>
          <w:sz w:val="56"/>
          <w:lang w:val="pt-PT"/>
        </w:rPr>
      </w:pPr>
      <w:r w:rsidRPr="00D80870">
        <w:rPr>
          <w:rFonts w:ascii="Helvetica" w:hAnsi="Helvetica"/>
          <w:b/>
          <w:sz w:val="56"/>
          <w:lang w:val="pt-PT"/>
        </w:rPr>
        <w:t>Engenharia Informática</w:t>
      </w:r>
    </w:p>
    <w:p w14:paraId="6DAAEAEB" w14:textId="037BF8EE" w:rsidR="0038686E" w:rsidRPr="00D80870" w:rsidRDefault="0038686E" w:rsidP="0038686E">
      <w:pPr>
        <w:jc w:val="center"/>
        <w:rPr>
          <w:rFonts w:ascii="Helvetica" w:hAnsi="Helvetica"/>
          <w:sz w:val="48"/>
          <w:lang w:val="pt-PT"/>
        </w:rPr>
      </w:pPr>
      <w:r>
        <w:rPr>
          <w:rFonts w:ascii="Helvetica" w:hAnsi="Helvetica"/>
          <w:sz w:val="48"/>
          <w:lang w:val="pt-PT"/>
        </w:rPr>
        <w:t>Sistemas Gráficos e Interação</w:t>
      </w:r>
    </w:p>
    <w:p w14:paraId="51031ED3" w14:textId="77777777" w:rsidR="0038686E" w:rsidRPr="00D80870" w:rsidRDefault="0038686E" w:rsidP="0038686E">
      <w:pPr>
        <w:jc w:val="center"/>
        <w:rPr>
          <w:rFonts w:ascii="Helvetica" w:hAnsi="Helvetica"/>
          <w:sz w:val="36"/>
          <w:lang w:val="pt-PT"/>
        </w:rPr>
      </w:pPr>
      <w:r w:rsidRPr="00D80870">
        <w:rPr>
          <w:rFonts w:ascii="Helvetica" w:hAnsi="Helvetica"/>
          <w:sz w:val="36"/>
          <w:lang w:val="pt-PT"/>
        </w:rPr>
        <w:t>201</w:t>
      </w:r>
      <w:r>
        <w:rPr>
          <w:rFonts w:ascii="Helvetica" w:hAnsi="Helvetica"/>
          <w:sz w:val="36"/>
          <w:lang w:val="pt-PT"/>
        </w:rPr>
        <w:t>9</w:t>
      </w:r>
      <w:r w:rsidRPr="00D80870">
        <w:rPr>
          <w:rFonts w:ascii="Helvetica" w:hAnsi="Helvetica"/>
          <w:sz w:val="36"/>
          <w:lang w:val="pt-PT"/>
        </w:rPr>
        <w:t>/20</w:t>
      </w:r>
      <w:r>
        <w:rPr>
          <w:rFonts w:ascii="Helvetica" w:hAnsi="Helvetica"/>
          <w:sz w:val="36"/>
          <w:lang w:val="pt-PT"/>
        </w:rPr>
        <w:t>20</w:t>
      </w:r>
    </w:p>
    <w:p w14:paraId="7FC25C64" w14:textId="77777777" w:rsidR="0038686E" w:rsidRDefault="0038686E" w:rsidP="0038686E">
      <w:pPr>
        <w:rPr>
          <w:rFonts w:ascii="Helvetica" w:hAnsi="Helvetica"/>
          <w:sz w:val="52"/>
          <w:lang w:val="pt-PT"/>
        </w:rPr>
      </w:pPr>
    </w:p>
    <w:p w14:paraId="0B822F05" w14:textId="23CF65BB" w:rsidR="0038686E" w:rsidRPr="0038686E" w:rsidRDefault="0038686E" w:rsidP="0038686E">
      <w:pPr>
        <w:jc w:val="center"/>
        <w:rPr>
          <w:rFonts w:ascii="Helvetica" w:hAnsi="Helvetica"/>
          <w:b/>
          <w:sz w:val="60"/>
          <w:szCs w:val="60"/>
          <w:lang w:val="pt-PT"/>
        </w:rPr>
      </w:pPr>
      <w:r w:rsidRPr="00D80870">
        <w:rPr>
          <w:rFonts w:ascii="Helvetica" w:hAnsi="Helvetica"/>
          <w:b/>
          <w:sz w:val="60"/>
          <w:szCs w:val="60"/>
          <w:lang w:val="pt-PT"/>
        </w:rPr>
        <w:t>Relatório do Projeto</w:t>
      </w:r>
    </w:p>
    <w:p w14:paraId="1C527E21" w14:textId="77777777" w:rsidR="0038686E" w:rsidRDefault="0038686E" w:rsidP="0038686E">
      <w:pPr>
        <w:jc w:val="center"/>
        <w:rPr>
          <w:rFonts w:ascii="Helvetica" w:hAnsi="Helvetica"/>
          <w:sz w:val="44"/>
          <w:lang w:val="pt-PT"/>
        </w:rPr>
      </w:pPr>
    </w:p>
    <w:p w14:paraId="23BD6B04" w14:textId="309593F0" w:rsidR="0038686E" w:rsidRPr="00D80870" w:rsidRDefault="0038686E" w:rsidP="0038686E">
      <w:pPr>
        <w:jc w:val="center"/>
        <w:rPr>
          <w:rFonts w:ascii="Helvetica" w:hAnsi="Helvetica"/>
          <w:sz w:val="36"/>
          <w:lang w:val="pt-PT"/>
        </w:rPr>
      </w:pPr>
      <w:r>
        <w:rPr>
          <w:rFonts w:ascii="Helvetica" w:hAnsi="Helvetica"/>
          <w:sz w:val="36"/>
          <w:lang w:val="pt-PT"/>
        </w:rPr>
        <w:t xml:space="preserve">Miguel Fialho </w:t>
      </w:r>
      <w:r w:rsidRPr="00D80870">
        <w:rPr>
          <w:rFonts w:ascii="Helvetica" w:hAnsi="Helvetica"/>
          <w:sz w:val="36"/>
          <w:lang w:val="pt-PT"/>
        </w:rPr>
        <w:t>–</w:t>
      </w:r>
      <w:r>
        <w:rPr>
          <w:rFonts w:ascii="Helvetica" w:hAnsi="Helvetica"/>
          <w:sz w:val="36"/>
          <w:lang w:val="pt-PT"/>
        </w:rPr>
        <w:t xml:space="preserve"> 2181420</w:t>
      </w:r>
    </w:p>
    <w:p w14:paraId="34BF46AE" w14:textId="77777777" w:rsidR="0038686E" w:rsidRPr="00D80870" w:rsidRDefault="0038686E" w:rsidP="0038686E">
      <w:pPr>
        <w:jc w:val="center"/>
        <w:rPr>
          <w:rFonts w:ascii="Helvetica" w:hAnsi="Helvetica"/>
          <w:sz w:val="36"/>
          <w:lang w:val="pt-PT"/>
        </w:rPr>
      </w:pPr>
      <w:r>
        <w:rPr>
          <w:rFonts w:ascii="Helvetica" w:hAnsi="Helvetica"/>
          <w:sz w:val="36"/>
          <w:lang w:val="pt-PT"/>
        </w:rPr>
        <w:t>Pedro Fernandes</w:t>
      </w:r>
      <w:r w:rsidRPr="00D80870">
        <w:rPr>
          <w:rFonts w:ascii="Helvetica" w:hAnsi="Helvetica"/>
          <w:sz w:val="36"/>
          <w:lang w:val="pt-PT"/>
        </w:rPr>
        <w:t xml:space="preserve"> - 21</w:t>
      </w:r>
      <w:r>
        <w:rPr>
          <w:rFonts w:ascii="Helvetica" w:hAnsi="Helvetica"/>
          <w:sz w:val="36"/>
          <w:lang w:val="pt-PT"/>
        </w:rPr>
        <w:t>81146</w:t>
      </w:r>
    </w:p>
    <w:p w14:paraId="1AA2915F" w14:textId="69AFA7A0" w:rsidR="0038686E" w:rsidRDefault="0038686E" w:rsidP="0038686E">
      <w:pPr>
        <w:rPr>
          <w:rFonts w:ascii="Helvetica" w:hAnsi="Helvetica"/>
          <w:sz w:val="52"/>
          <w:lang w:val="pt-PT"/>
        </w:rPr>
      </w:pPr>
    </w:p>
    <w:p w14:paraId="12BE9539" w14:textId="77777777" w:rsidR="0038686E" w:rsidRDefault="0038686E" w:rsidP="0038686E">
      <w:pPr>
        <w:rPr>
          <w:rFonts w:ascii="Helvetica" w:hAnsi="Helvetica"/>
          <w:sz w:val="52"/>
          <w:lang w:val="pt-PT"/>
        </w:rPr>
      </w:pPr>
    </w:p>
    <w:p w14:paraId="56F9B5F0" w14:textId="2E1C7156" w:rsidR="0038686E" w:rsidRDefault="0038686E" w:rsidP="0038686E">
      <w:pPr>
        <w:jc w:val="center"/>
        <w:rPr>
          <w:rFonts w:ascii="Helvetica" w:hAnsi="Helvetica"/>
          <w:b/>
          <w:sz w:val="32"/>
          <w:lang w:val="pt-PT"/>
        </w:rPr>
      </w:pPr>
      <w:r>
        <w:rPr>
          <w:rFonts w:ascii="Helvetica" w:hAnsi="Helvetica"/>
          <w:b/>
          <w:noProof/>
          <w:sz w:val="32"/>
          <w:lang w:val="pt-PT" w:eastAsia="pt-P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C5A9A1" wp14:editId="6E095F7A">
                <wp:simplePos x="0" y="0"/>
                <wp:positionH relativeFrom="column">
                  <wp:posOffset>5743575</wp:posOffset>
                </wp:positionH>
                <wp:positionV relativeFrom="paragraph">
                  <wp:posOffset>602615</wp:posOffset>
                </wp:positionV>
                <wp:extent cx="342900" cy="381000"/>
                <wp:effectExtent l="0" t="0" r="19050" b="19050"/>
                <wp:wrapNone/>
                <wp:docPr id="16" name="Retâ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11B292" id="Retângulo 16" o:spid="_x0000_s1026" style="position:absolute;margin-left:452.25pt;margin-top:47.45pt;width:27pt;height:3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" fillcolor="white [3212]" strokecolor="white [3212]" strokeweight="2pt"/>
            </w:pict>
          </mc:Fallback>
        </mc:AlternateContent>
      </w:r>
      <w:r>
        <w:rPr>
          <w:rFonts w:ascii="Helvetica" w:hAnsi="Helvetica"/>
          <w:b/>
          <w:sz w:val="32"/>
          <w:lang w:val="pt-PT"/>
        </w:rPr>
        <w:t>1</w:t>
      </w:r>
      <w:r>
        <w:rPr>
          <w:rFonts w:ascii="Helvetica" w:hAnsi="Helvetica"/>
          <w:b/>
          <w:sz w:val="32"/>
          <w:lang w:val="pt-PT"/>
        </w:rPr>
        <w:t>6</w:t>
      </w:r>
      <w:bookmarkStart w:id="0" w:name="_GoBack"/>
      <w:bookmarkEnd w:id="0"/>
      <w:r>
        <w:rPr>
          <w:rFonts w:ascii="Helvetica" w:hAnsi="Helvetica"/>
          <w:b/>
          <w:sz w:val="32"/>
          <w:lang w:val="pt-PT"/>
        </w:rPr>
        <w:t xml:space="preserve"> de janeiro</w:t>
      </w:r>
      <w:r w:rsidRPr="00D80870">
        <w:rPr>
          <w:rFonts w:ascii="Helvetica" w:hAnsi="Helvetica"/>
          <w:b/>
          <w:sz w:val="32"/>
          <w:lang w:val="pt-PT"/>
        </w:rPr>
        <w:t xml:space="preserve"> de 20</w:t>
      </w:r>
      <w:r>
        <w:rPr>
          <w:rFonts w:ascii="Helvetica" w:hAnsi="Helvetica"/>
          <w:b/>
          <w:sz w:val="32"/>
          <w:lang w:val="pt-PT"/>
        </w:rPr>
        <w:t>20</w:t>
      </w:r>
    </w:p>
    <w:p w14:paraId="77993DAB" w14:textId="77777777" w:rsidR="0038686E" w:rsidRDefault="0038686E"/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13607C9D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F947B7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F947B7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F947B7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F947B7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2F23BDAB" w:rsidR="00F947B7" w:rsidRPr="007A1856" w:rsidRDefault="00592F8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181430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0D1B9262" w:rsidR="00F947B7" w:rsidRPr="007A1856" w:rsidRDefault="00592F8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Miguel Fialho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2722AEC1" w:rsidR="00F947B7" w:rsidRPr="007A1856" w:rsidRDefault="00592F8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181146</w:t>
                  </w:r>
                </w:p>
              </w:tc>
              <w:tc>
                <w:tcPr>
                  <w:tcW w:w="6399" w:type="dxa"/>
                </w:tcPr>
                <w:p w14:paraId="3C535297" w14:textId="5216A288" w:rsidR="00F947B7" w:rsidRPr="007A1856" w:rsidRDefault="00592F8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Pedro Fernandes</w:t>
                  </w: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502EA6E1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544B2A8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7868F28" w14:textId="77777777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E50C06" w:rsidRPr="0022510D" w14:paraId="4319D9B5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C4EC2B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A4ECB6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lang w:val="pt-PT"/>
              </w:rPr>
              <w:t xml:space="preserve">Barra de </w:t>
            </w:r>
            <w:proofErr w:type="gramStart"/>
            <w:r>
              <w:rPr>
                <w:lang w:val="pt-PT"/>
              </w:rPr>
              <w:t>Topo Pouco</w:t>
            </w:r>
            <w:proofErr w:type="gramEnd"/>
            <w:r>
              <w:rPr>
                <w:lang w:val="pt-PT"/>
              </w:rPr>
              <w:t xml:space="preserve"> </w:t>
            </w:r>
            <w:proofErr w:type="spellStart"/>
            <w:r>
              <w:rPr>
                <w:lang w:val="pt-PT"/>
              </w:rPr>
              <w:t>Visivel</w:t>
            </w:r>
            <w:proofErr w:type="spellEnd"/>
          </w:p>
        </w:tc>
      </w:tr>
      <w:tr w:rsidR="00E50C06" w:rsidRPr="0022510D" w14:paraId="3D83894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C1DB8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10B885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noProof/>
                <w:sz w:val="16"/>
                <w:szCs w:val="16"/>
                <w:lang w:val="pt-PT" w:eastAsia="ar-SA"/>
              </w:rPr>
              <w:drawing>
                <wp:inline distT="0" distB="0" distL="0" distR="0" wp14:anchorId="4C7BEAAA" wp14:editId="48E66734">
                  <wp:extent cx="3409502" cy="1917700"/>
                  <wp:effectExtent l="0" t="0" r="635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titled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0189" cy="1929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51EB0E89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3737A5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5EABA1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E50C06" w:rsidRPr="0022510D" w14:paraId="10DD3D0C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998FD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2EE392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Barra com informação relevante passa muito despercebida</w:t>
            </w:r>
          </w:p>
        </w:tc>
      </w:tr>
      <w:tr w:rsidR="00E50C06" w:rsidRPr="00C277C3" w14:paraId="0D54AB36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7BA325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2E753F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E50C06" w:rsidRPr="0022510D" w14:paraId="62EC8E3B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38E86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374F5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1 vez</w:t>
            </w:r>
          </w:p>
        </w:tc>
      </w:tr>
      <w:tr w:rsidR="00E50C06" w:rsidRPr="00C277C3" w14:paraId="45164A6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19596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lastRenderedPageBreak/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87BACD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E50C06" w:rsidRPr="0022510D" w14:paraId="23A0021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330211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8732003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ornar a barra um pouco maior e que estática à medida que se desloca no site</w:t>
            </w:r>
          </w:p>
        </w:tc>
      </w:tr>
    </w:tbl>
    <w:p w14:paraId="28E93059" w14:textId="77777777" w:rsidR="00105813" w:rsidRDefault="00105813" w:rsidP="00105813">
      <w:pPr>
        <w:spacing w:after="0"/>
        <w:rPr>
          <w:lang w:val="pt-PT"/>
        </w:rPr>
      </w:pPr>
    </w:p>
    <w:p w14:paraId="14F091CA" w14:textId="77777777" w:rsidR="00105813" w:rsidRPr="00B77C3D" w:rsidRDefault="00105813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01991943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8BEF76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B6E4D51" w14:textId="77777777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E50C06" w:rsidRPr="0022510D" w14:paraId="695E58DD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6AC42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F306F2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Barra de filtragem</w:t>
            </w:r>
          </w:p>
        </w:tc>
      </w:tr>
      <w:tr w:rsidR="00E50C06" w:rsidRPr="0022510D" w14:paraId="4D7151DA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84062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ECE746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noProof/>
                <w:sz w:val="16"/>
                <w:szCs w:val="16"/>
                <w:lang w:val="pt-PT" w:eastAsia="ar-SA"/>
              </w:rPr>
              <w:drawing>
                <wp:inline distT="0" distB="0" distL="0" distR="0" wp14:anchorId="2CA77099" wp14:editId="2E976BBC">
                  <wp:extent cx="3589745" cy="2019079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ntitle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2076" cy="2026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5E09991F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E07D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5F8F4F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E50C06" w:rsidRPr="0022510D" w14:paraId="2C6FB11D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428C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DD576D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Barra de filtragem sempre no topo</w:t>
            </w:r>
          </w:p>
        </w:tc>
      </w:tr>
      <w:tr w:rsidR="00E50C06" w:rsidRPr="00C277C3" w14:paraId="4A11CB41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EA6812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A75FC4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E50C06" w:rsidRPr="0022510D" w14:paraId="420318FA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AF496B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A04852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E50C06" w:rsidRPr="00C277C3" w14:paraId="5F82B4AC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E2089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02D31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E50C06" w:rsidRPr="0022510D" w14:paraId="5F71D28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45A1EB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058884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Tornar a barra de filtragem estática à </w:t>
            </w:r>
            <w:proofErr w:type="gramStart"/>
            <w:r>
              <w:rPr>
                <w:bCs/>
                <w:sz w:val="16"/>
                <w:szCs w:val="16"/>
                <w:lang w:val="pt-PT" w:eastAsia="ar-SA"/>
              </w:rPr>
              <w:t>media</w:t>
            </w:r>
            <w:proofErr w:type="gramEnd"/>
            <w:r>
              <w:rPr>
                <w:bCs/>
                <w:sz w:val="16"/>
                <w:szCs w:val="16"/>
                <w:lang w:val="pt-PT" w:eastAsia="ar-SA"/>
              </w:rPr>
              <w:t xml:space="preserve"> que navega os artigos</w:t>
            </w:r>
          </w:p>
        </w:tc>
      </w:tr>
    </w:tbl>
    <w:p w14:paraId="7F57B83B" w14:textId="77777777" w:rsidR="00105813" w:rsidRDefault="00105813" w:rsidP="00105813">
      <w:pPr>
        <w:spacing w:after="0"/>
        <w:rPr>
          <w:lang w:val="pt-PT"/>
        </w:rPr>
      </w:pPr>
    </w:p>
    <w:p w14:paraId="1010445A" w14:textId="77777777" w:rsidR="00B323B7" w:rsidRDefault="00B323B7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775D34A5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76C1EF7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9ECAAB2" w14:textId="77777777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3</w:t>
            </w:r>
          </w:p>
        </w:tc>
      </w:tr>
      <w:tr w:rsidR="00E50C06" w:rsidRPr="0022510D" w14:paraId="6FFB4841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B990C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F51A35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Descrições</w:t>
            </w:r>
          </w:p>
        </w:tc>
      </w:tr>
      <w:tr w:rsidR="00E50C06" w:rsidRPr="0022510D" w14:paraId="3405BB2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0FE02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15DE80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noProof/>
                <w:sz w:val="16"/>
                <w:szCs w:val="16"/>
                <w:lang w:val="pt-PT" w:eastAsia="ar-SA"/>
              </w:rPr>
              <w:drawing>
                <wp:inline distT="0" distB="0" distL="0" distR="0" wp14:anchorId="3433EB4D" wp14:editId="46D6B82C">
                  <wp:extent cx="3862266" cy="2172361"/>
                  <wp:effectExtent l="0" t="0" r="508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Untitled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3355" cy="2178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20B901C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E99B5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F8253A" w14:textId="26550082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E50C06" w:rsidRPr="0022510D" w14:paraId="0CE39F0C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85213A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589F4A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Icones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 xml:space="preserve"> sem descrições torna-se um pouco confuso.</w:t>
            </w:r>
          </w:p>
        </w:tc>
      </w:tr>
      <w:tr w:rsidR="00E50C06" w:rsidRPr="00C277C3" w14:paraId="3A3CCE4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59359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69144E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E50C06" w:rsidRPr="0022510D" w14:paraId="08D3BAAF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C145E4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A31119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  <w:tr w:rsidR="00E50C06" w:rsidRPr="00C277C3" w14:paraId="37BD7ACC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AD93C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C2392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E50C06" w:rsidRPr="0022510D" w14:paraId="5EC4851F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B1CA704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5404C87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descrições nos ícones</w:t>
            </w:r>
          </w:p>
        </w:tc>
      </w:tr>
    </w:tbl>
    <w:p w14:paraId="5B1AD9D4" w14:textId="7AA0B60D" w:rsidR="00B323B7" w:rsidRDefault="00B323B7" w:rsidP="00105813">
      <w:pPr>
        <w:spacing w:after="0"/>
        <w:rPr>
          <w:lang w:val="pt-PT"/>
        </w:rPr>
      </w:pPr>
    </w:p>
    <w:p w14:paraId="027503AB" w14:textId="5E1A5CCF" w:rsidR="00E50C06" w:rsidRDefault="00E50C06" w:rsidP="00105813">
      <w:pPr>
        <w:spacing w:after="0"/>
        <w:rPr>
          <w:lang w:val="pt-PT"/>
        </w:rPr>
      </w:pPr>
    </w:p>
    <w:p w14:paraId="3467590E" w14:textId="7BD02F1F" w:rsidR="00E50C06" w:rsidRDefault="00E50C06" w:rsidP="00105813">
      <w:pPr>
        <w:spacing w:after="0"/>
        <w:rPr>
          <w:lang w:val="pt-PT"/>
        </w:rPr>
      </w:pPr>
    </w:p>
    <w:p w14:paraId="7CACAB93" w14:textId="073F153A" w:rsidR="00E50C06" w:rsidRDefault="00E50C06" w:rsidP="00105813">
      <w:pPr>
        <w:spacing w:after="0"/>
        <w:rPr>
          <w:lang w:val="pt-PT"/>
        </w:rPr>
      </w:pPr>
    </w:p>
    <w:p w14:paraId="1A1DF810" w14:textId="0AC234D0" w:rsidR="00E50C06" w:rsidRDefault="00E50C06" w:rsidP="00105813">
      <w:pPr>
        <w:spacing w:after="0"/>
        <w:rPr>
          <w:lang w:val="pt-PT"/>
        </w:rPr>
      </w:pPr>
    </w:p>
    <w:p w14:paraId="5770CF7A" w14:textId="7777777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39173784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0B25CCA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59E6861" w14:textId="77777777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4</w:t>
            </w:r>
          </w:p>
        </w:tc>
      </w:tr>
      <w:tr w:rsidR="00E50C06" w:rsidRPr="0022510D" w14:paraId="0A55FDED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B9A5EF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1F99A4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Botões</w:t>
            </w:r>
          </w:p>
        </w:tc>
      </w:tr>
      <w:tr w:rsidR="00E50C06" w:rsidRPr="0022510D" w14:paraId="780D1385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FB1C4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79A071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noProof/>
                <w:sz w:val="16"/>
                <w:szCs w:val="16"/>
                <w:lang w:val="pt-PT" w:eastAsia="ar-SA"/>
              </w:rPr>
              <w:drawing>
                <wp:inline distT="0" distB="0" distL="0" distR="0" wp14:anchorId="6A68A0AF" wp14:editId="4AE9489E">
                  <wp:extent cx="4228758" cy="2378497"/>
                  <wp:effectExtent l="0" t="0" r="635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Untitled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685" cy="2381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3CED0B4C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B2DAEA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8517C0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E50C06" w:rsidRPr="0022510D" w14:paraId="050FC9B4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47D6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EBC5CB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Links sem destaque</w:t>
            </w:r>
          </w:p>
        </w:tc>
      </w:tr>
      <w:tr w:rsidR="00E50C06" w:rsidRPr="00C277C3" w14:paraId="7D7DB9A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B9A06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4BA173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E50C06" w:rsidRPr="0022510D" w14:paraId="5AB8A23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4825B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DAD209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  <w:tr w:rsidR="00E50C06" w:rsidRPr="00C277C3" w14:paraId="68B5757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334CF9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1CF37A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E50C06" w:rsidRPr="0022510D" w14:paraId="518EB2A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467865C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9A3922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olocar botões em vez de texto para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destarcar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 xml:space="preserve"> a ação</w:t>
            </w:r>
          </w:p>
        </w:tc>
      </w:tr>
    </w:tbl>
    <w:p w14:paraId="23B20D3B" w14:textId="7777777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4D65836A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8C03A10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1802DB0" w14:textId="77777777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5</w:t>
            </w:r>
          </w:p>
        </w:tc>
      </w:tr>
      <w:tr w:rsidR="00E50C06" w:rsidRPr="0022510D" w14:paraId="5DBD57EB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6F687A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07EA89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leção do País</w:t>
            </w:r>
          </w:p>
        </w:tc>
      </w:tr>
      <w:tr w:rsidR="00E50C06" w:rsidRPr="0022510D" w14:paraId="07C52E05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E2BD85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8D676A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noProof/>
                <w:sz w:val="16"/>
                <w:szCs w:val="16"/>
                <w:lang w:val="pt-PT" w:eastAsia="ar-SA"/>
              </w:rPr>
              <w:drawing>
                <wp:inline distT="0" distB="0" distL="0" distR="0" wp14:anchorId="66D62A07" wp14:editId="41173B6A">
                  <wp:extent cx="4074864" cy="2291938"/>
                  <wp:effectExtent l="0" t="0" r="190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ntitle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6002" cy="2298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43A76A6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83277F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8EF705" w14:textId="30FA8996" w:rsidR="00E50C06" w:rsidRPr="0074229F" w:rsidRDefault="0015152E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E50C06" w:rsidRPr="0022510D" w14:paraId="33C66793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A91D4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D4E0F1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ção do país muito discreto</w:t>
            </w:r>
          </w:p>
        </w:tc>
      </w:tr>
      <w:tr w:rsidR="00E50C06" w:rsidRPr="00C277C3" w14:paraId="4D22BC5A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804D1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1956C6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E50C06" w:rsidRPr="0022510D" w14:paraId="51A8F26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A09B0B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68C05F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  <w:tr w:rsidR="00E50C06" w:rsidRPr="00C277C3" w14:paraId="0B9AE73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671C0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A9FEA5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E50C06" w:rsidRPr="0022510D" w14:paraId="388BD0CD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0A4282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4A63D55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olocar um botão na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Navbar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 xml:space="preserve"> ou tentar destacar o País no </w:t>
            </w:r>
            <w:proofErr w:type="gramStart"/>
            <w:r>
              <w:rPr>
                <w:bCs/>
                <w:sz w:val="16"/>
                <w:szCs w:val="16"/>
                <w:lang w:val="pt-PT" w:eastAsia="ar-SA"/>
              </w:rPr>
              <w:t>inicio</w:t>
            </w:r>
            <w:proofErr w:type="gramEnd"/>
            <w:r>
              <w:rPr>
                <w:bCs/>
                <w:sz w:val="16"/>
                <w:szCs w:val="16"/>
                <w:lang w:val="pt-PT" w:eastAsia="ar-SA"/>
              </w:rPr>
              <w:t xml:space="preserve"> da página</w:t>
            </w:r>
          </w:p>
        </w:tc>
      </w:tr>
    </w:tbl>
    <w:p w14:paraId="30238F81" w14:textId="52F4E525" w:rsidR="00B323B7" w:rsidRDefault="00B323B7" w:rsidP="00105813">
      <w:pPr>
        <w:spacing w:after="0"/>
        <w:rPr>
          <w:lang w:val="pt-PT"/>
        </w:rPr>
      </w:pPr>
    </w:p>
    <w:p w14:paraId="18079370" w14:textId="75AFDEBD" w:rsidR="00E50C06" w:rsidRDefault="00E50C06" w:rsidP="00105813">
      <w:pPr>
        <w:spacing w:after="0"/>
        <w:rPr>
          <w:lang w:val="pt-PT"/>
        </w:rPr>
      </w:pPr>
    </w:p>
    <w:p w14:paraId="7700FB8F" w14:textId="7BBF835F" w:rsidR="00E50C06" w:rsidRDefault="00E50C06" w:rsidP="00105813">
      <w:pPr>
        <w:spacing w:after="0"/>
        <w:rPr>
          <w:lang w:val="pt-PT"/>
        </w:rPr>
      </w:pPr>
    </w:p>
    <w:p w14:paraId="7D1FDF66" w14:textId="4ACA510D" w:rsidR="00E50C06" w:rsidRDefault="00E50C06" w:rsidP="00105813">
      <w:pPr>
        <w:spacing w:after="0"/>
        <w:rPr>
          <w:lang w:val="pt-PT"/>
        </w:rPr>
      </w:pPr>
    </w:p>
    <w:p w14:paraId="4E944972" w14:textId="29D27F92" w:rsidR="00E50C06" w:rsidRDefault="00E50C06" w:rsidP="00105813">
      <w:pPr>
        <w:spacing w:after="0"/>
        <w:rPr>
          <w:lang w:val="pt-PT"/>
        </w:rPr>
      </w:pPr>
    </w:p>
    <w:p w14:paraId="0B74BFC3" w14:textId="7777777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00E5E5D2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C9D0C6E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FF2CE6C" w14:textId="57C92795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6</w:t>
            </w:r>
          </w:p>
        </w:tc>
      </w:tr>
      <w:tr w:rsidR="00E50C06" w:rsidRPr="00F21E31" w14:paraId="5A6EACB8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AE61F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EFF3F4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Barra de secção</w:t>
            </w:r>
          </w:p>
        </w:tc>
      </w:tr>
      <w:tr w:rsidR="00E50C06" w:rsidRPr="00F21E31" w14:paraId="58CEB12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E5058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120176" w14:textId="77777777" w:rsidR="00E50C06" w:rsidRPr="00B766A8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80352A1" wp14:editId="3285E4EC">
                      <wp:simplePos x="0" y="0"/>
                      <wp:positionH relativeFrom="column">
                        <wp:posOffset>372999</wp:posOffset>
                      </wp:positionH>
                      <wp:positionV relativeFrom="paragraph">
                        <wp:posOffset>353060</wp:posOffset>
                      </wp:positionV>
                      <wp:extent cx="2796540" cy="152400"/>
                      <wp:effectExtent l="19050" t="19050" r="22860" b="19050"/>
                      <wp:wrapNone/>
                      <wp:docPr id="4" name="Retângul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96540" cy="152400"/>
                              </a:xfrm>
                              <a:prstGeom prst="rect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chemeClr val="accent2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9F0D7C" id="Retângulo 4" o:spid="_x0000_s1026" style="position:absolute;margin-left:29.35pt;margin-top:27.8pt;width:220.2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" filled="f" strokecolor="#c0504d [3205]" strokeweight="2.25pt">
                      <v:stroke joinstyle="round"/>
                    </v:rect>
                  </w:pict>
                </mc:Fallback>
              </mc:AlternateContent>
            </w:r>
            <w:r w:rsidRPr="00B766A8">
              <w:rPr>
                <w:noProof/>
              </w:rPr>
              <w:drawing>
                <wp:inline distT="0" distB="0" distL="0" distR="0" wp14:anchorId="55AC0414" wp14:editId="43256502">
                  <wp:extent cx="4165092" cy="1977902"/>
                  <wp:effectExtent l="0" t="0" r="6985" b="3810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11826" r="1172" b="4736"/>
                          <a:stretch/>
                        </pic:blipFill>
                        <pic:spPr bwMode="auto">
                          <a:xfrm>
                            <a:off x="0" y="0"/>
                            <a:ext cx="4182473" cy="1986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7DE481F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701D16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1893A2" w14:textId="588F400F" w:rsidR="00E50C06" w:rsidRPr="0074229F" w:rsidRDefault="0015152E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E50C06" w:rsidRPr="00F21E31" w14:paraId="7DE71A63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5BECCD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98544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o passar com o rato em cima, abre automaticamente uma janela</w:t>
            </w:r>
          </w:p>
        </w:tc>
      </w:tr>
      <w:tr w:rsidR="00E50C06" w:rsidRPr="00C277C3" w14:paraId="33749B6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EC30F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1E5375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Com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frequência</w:t>
            </w:r>
            <w:proofErr w:type="spellEnd"/>
          </w:p>
        </w:tc>
      </w:tr>
      <w:tr w:rsidR="00E50C06" w:rsidRPr="00F21E31" w14:paraId="51202B2F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7A877A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AC0A9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algumas vezes</w:t>
            </w:r>
          </w:p>
        </w:tc>
      </w:tr>
      <w:tr w:rsidR="00E50C06" w:rsidRPr="00C277C3" w14:paraId="3B0CD71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25977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30B7EC" w14:textId="5E184C33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E50C06" w:rsidRPr="00F21E31" w14:paraId="1ED1F72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6A3643D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4979C8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r a janela apenas quando houver um “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click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>” do rato</w:t>
            </w:r>
          </w:p>
        </w:tc>
      </w:tr>
    </w:tbl>
    <w:p w14:paraId="67D4DFDD" w14:textId="468FCE1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251D01E6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E217708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4E01F4A" w14:textId="3B2AA82F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7</w:t>
            </w:r>
          </w:p>
        </w:tc>
      </w:tr>
      <w:tr w:rsidR="00E50C06" w:rsidRPr="00F21E31" w14:paraId="1C666F60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DE87E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0FACD6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lang w:val="pt-PT"/>
              </w:rPr>
              <w:t>Botão de “puxar” a página para cima</w:t>
            </w:r>
          </w:p>
        </w:tc>
      </w:tr>
      <w:tr w:rsidR="00E50C06" w:rsidRPr="00F21E31" w14:paraId="17E93E9A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CB835A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7AE67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B849979" wp14:editId="69007EF6">
                      <wp:simplePos x="0" y="0"/>
                      <wp:positionH relativeFrom="column">
                        <wp:posOffset>3596100</wp:posOffset>
                      </wp:positionH>
                      <wp:positionV relativeFrom="paragraph">
                        <wp:posOffset>3664941</wp:posOffset>
                      </wp:positionV>
                      <wp:extent cx="733032" cy="382889"/>
                      <wp:effectExtent l="0" t="152400" r="0" b="93980"/>
                      <wp:wrapNone/>
                      <wp:docPr id="8" name="Seta: Para a Direita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370700">
                                <a:off x="0" y="0"/>
                                <a:ext cx="733032" cy="382889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1A7301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Seta: Para a Direita 8" o:spid="_x0000_s1026" type="#_x0000_t13" style="position:absolute;margin-left:283.15pt;margin-top:288.6pt;width:57.7pt;height:30.15pt;rotation:2589437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" adj="15959" fillcolor="#c0504d [3205]" strokecolor="#622423 [1605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313928F" wp14:editId="30EA6712">
                      <wp:simplePos x="0" y="0"/>
                      <wp:positionH relativeFrom="column">
                        <wp:posOffset>3594126</wp:posOffset>
                      </wp:positionH>
                      <wp:positionV relativeFrom="paragraph">
                        <wp:posOffset>1576558</wp:posOffset>
                      </wp:positionV>
                      <wp:extent cx="790969" cy="382889"/>
                      <wp:effectExtent l="19050" t="133350" r="0" b="113030"/>
                      <wp:wrapNone/>
                      <wp:docPr id="11" name="Seta: Para a Direita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37525">
                                <a:off x="0" y="0"/>
                                <a:ext cx="790969" cy="382889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AAA574" id="Seta: Para a Direita 11" o:spid="_x0000_s1026" type="#_x0000_t13" style="position:absolute;margin-left:283pt;margin-top:124.15pt;width:62.3pt;height:30.15pt;rotation:2225521fd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" adj="16372" fillcolor="#c0504d [3205]" strokecolor="#622423 [1605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B80DF54" wp14:editId="0A045F6D">
                  <wp:extent cx="4480090" cy="2121005"/>
                  <wp:effectExtent l="0" t="0" r="0" b="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11913" r="1505" b="5183"/>
                          <a:stretch/>
                        </pic:blipFill>
                        <pic:spPr bwMode="auto">
                          <a:xfrm>
                            <a:off x="0" y="0"/>
                            <a:ext cx="4498182" cy="2129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4CD9E21" wp14:editId="3F384768">
                  <wp:extent cx="4474845" cy="2118485"/>
                  <wp:effectExtent l="0" t="0" r="1905" b="0"/>
                  <wp:docPr id="13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11970" r="1147" b="4825"/>
                          <a:stretch/>
                        </pic:blipFill>
                        <pic:spPr bwMode="auto">
                          <a:xfrm>
                            <a:off x="0" y="0"/>
                            <a:ext cx="4509081" cy="21346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32D345DC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1350B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lastRenderedPageBreak/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0C7438" w14:textId="388497BC" w:rsidR="00E50C06" w:rsidRPr="0074229F" w:rsidRDefault="0015152E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</w:t>
            </w:r>
          </w:p>
        </w:tc>
      </w:tr>
      <w:tr w:rsidR="00E50C06" w:rsidRPr="00F21E31" w14:paraId="3E83EA5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2BE7A2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62131C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botão de voltar para cima desaparece no final da página (onde, supostamente, deverá ser mais utilizado)</w:t>
            </w:r>
          </w:p>
        </w:tc>
      </w:tr>
      <w:tr w:rsidR="00E50C06" w:rsidRPr="00C277C3" w14:paraId="157FFB24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C11AC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2C95EA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E50C06" w:rsidRPr="00F21E31" w14:paraId="5B50219F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D2525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ADD1A3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ontece sempre</w:t>
            </w:r>
          </w:p>
        </w:tc>
      </w:tr>
      <w:tr w:rsidR="00E50C06" w:rsidRPr="00C277C3" w14:paraId="2B9E1DFF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26AE9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0400C3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E50C06" w:rsidRPr="00F21E31" w14:paraId="2E48D79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BF17B5A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A1622FC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esse botão também no final da página</w:t>
            </w:r>
          </w:p>
        </w:tc>
      </w:tr>
    </w:tbl>
    <w:p w14:paraId="15E21A8E" w14:textId="6A484F26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0FEF5E8F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97A3C24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1623746" w14:textId="2E8E4CC7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8</w:t>
            </w:r>
          </w:p>
        </w:tc>
      </w:tr>
      <w:tr w:rsidR="00E50C06" w:rsidRPr="00F21E31" w14:paraId="45E22047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B5D8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0FEC1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lang w:val="pt-PT"/>
              </w:rPr>
              <w:t>Visual do fundo da página</w:t>
            </w:r>
          </w:p>
        </w:tc>
      </w:tr>
      <w:tr w:rsidR="00E50C06" w:rsidRPr="00F21E31" w14:paraId="437A8A85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FD146B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05116F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582EFDB0" wp14:editId="1DC73177">
                  <wp:extent cx="4488815" cy="2125683"/>
                  <wp:effectExtent l="0" t="0" r="6985" b="8255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t="11971" r="1155" b="4809"/>
                          <a:stretch/>
                        </pic:blipFill>
                        <pic:spPr bwMode="auto">
                          <a:xfrm>
                            <a:off x="0" y="0"/>
                            <a:ext cx="4525201" cy="21429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1C6D367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20D6D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DE3392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E50C06" w:rsidRPr="00F21E31" w14:paraId="22EAAE2D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03A12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508427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mbiente visual pesado e cansativo (fundo da página)</w:t>
            </w:r>
          </w:p>
        </w:tc>
      </w:tr>
      <w:tr w:rsidR="00E50C06" w:rsidRPr="00C277C3" w14:paraId="29982FB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28BE4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197487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E50C06" w:rsidRPr="00F21E31" w14:paraId="7A7EAF46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C578D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D6799A9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sempre no final da página</w:t>
            </w:r>
          </w:p>
        </w:tc>
      </w:tr>
      <w:tr w:rsidR="00E50C06" w:rsidRPr="00C277C3" w14:paraId="6771835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170A3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EEB3B9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E50C06" w:rsidRPr="00F21E31" w14:paraId="3C4FB066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8C8973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25E076E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r um padrão de cores mais suave</w:t>
            </w:r>
          </w:p>
        </w:tc>
      </w:tr>
    </w:tbl>
    <w:p w14:paraId="73114B14" w14:textId="2B905764" w:rsidR="00E50C06" w:rsidRDefault="00E50C06" w:rsidP="00105813">
      <w:pPr>
        <w:spacing w:after="0"/>
        <w:rPr>
          <w:lang w:val="pt-PT"/>
        </w:rPr>
      </w:pPr>
    </w:p>
    <w:p w14:paraId="5B757091" w14:textId="7777777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33A4C3F8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EA3861B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25C8D48" w14:textId="1D3565F1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9</w:t>
            </w:r>
          </w:p>
        </w:tc>
      </w:tr>
      <w:tr w:rsidR="00E50C06" w:rsidRPr="00F21E31" w14:paraId="751B9927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FEDF8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D1439D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Menu de ajuda</w:t>
            </w:r>
          </w:p>
        </w:tc>
      </w:tr>
      <w:tr w:rsidR="00E50C06" w:rsidRPr="00F21E31" w14:paraId="098687B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CF5312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B2B494" w14:textId="77777777" w:rsidR="00E50C06" w:rsidRDefault="00E50C06" w:rsidP="00F02552">
            <w:pPr>
              <w:spacing w:after="0" w:line="240" w:lineRule="auto"/>
              <w:rPr>
                <w:noProof/>
              </w:rPr>
            </w:pPr>
          </w:p>
          <w:p w14:paraId="0CC65FD8" w14:textId="77777777" w:rsidR="00E50C06" w:rsidRDefault="00E50C06" w:rsidP="00F02552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CD23474" wp14:editId="57333050">
                      <wp:simplePos x="0" y="0"/>
                      <wp:positionH relativeFrom="column">
                        <wp:posOffset>127840</wp:posOffset>
                      </wp:positionH>
                      <wp:positionV relativeFrom="paragraph">
                        <wp:posOffset>549500</wp:posOffset>
                      </wp:positionV>
                      <wp:extent cx="3602293" cy="110613"/>
                      <wp:effectExtent l="0" t="0" r="17780" b="22860"/>
                      <wp:wrapNone/>
                      <wp:docPr id="20" name="Retângulo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2293" cy="110613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2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A29CB26" id="Retângulo 20" o:spid="_x0000_s1026" style="position:absolute;margin-left:10.05pt;margin-top:43.25pt;width:283.65pt;height:8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" filled="f" strokecolor="#c0504d [3205]">
                      <v:stroke joinstyle="round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1D155BC" wp14:editId="36D303FC">
                  <wp:extent cx="3996813" cy="909903"/>
                  <wp:effectExtent l="0" t="0" r="3810" b="5080"/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l="7353" t="24422" r="6008" b="40510"/>
                          <a:stretch/>
                        </pic:blipFill>
                        <pic:spPr bwMode="auto">
                          <a:xfrm>
                            <a:off x="0" y="0"/>
                            <a:ext cx="4024208" cy="916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579F49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84CA998" wp14:editId="10131E43">
                      <wp:simplePos x="0" y="0"/>
                      <wp:positionH relativeFrom="column">
                        <wp:posOffset>83595</wp:posOffset>
                      </wp:positionH>
                      <wp:positionV relativeFrom="paragraph">
                        <wp:posOffset>354084</wp:posOffset>
                      </wp:positionV>
                      <wp:extent cx="3543300" cy="191729"/>
                      <wp:effectExtent l="0" t="0" r="19050" b="18415"/>
                      <wp:wrapNone/>
                      <wp:docPr id="19" name="Retângulo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0" cy="191729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2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791756" id="Retângulo 19" o:spid="_x0000_s1026" style="position:absolute;margin-left:6.6pt;margin-top:27.9pt;width:279pt;height:15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" filled="f" strokecolor="#c0504d [3205]">
                      <v:stroke joinstyle="round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87CB559" wp14:editId="7345FC55">
                  <wp:extent cx="3812212" cy="991829"/>
                  <wp:effectExtent l="0" t="0" r="0" b="0"/>
                  <wp:docPr id="18" name="Image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8576" t="45739" r="8556" b="15929"/>
                          <a:stretch/>
                        </pic:blipFill>
                        <pic:spPr bwMode="auto">
                          <a:xfrm>
                            <a:off x="0" y="0"/>
                            <a:ext cx="3834738" cy="997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7FB65F3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123DCC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D97050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0</w:t>
            </w:r>
          </w:p>
        </w:tc>
      </w:tr>
      <w:tr w:rsidR="00E50C06" w:rsidRPr="00F21E31" w14:paraId="1E894AA6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EA22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4EC932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tamanho de letra não é igual</w:t>
            </w:r>
          </w:p>
        </w:tc>
      </w:tr>
      <w:tr w:rsidR="00E50C06" w:rsidRPr="00C277C3" w14:paraId="4B4F12F1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0180B9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B3F873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E50C06" w:rsidRPr="00F21E31" w14:paraId="15770781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96861D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A3C2DB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E50C06" w:rsidRPr="00C277C3" w14:paraId="4DD9A5B0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79F55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582D96" w14:textId="0427FA8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E50C06" w:rsidRPr="00F21E31" w14:paraId="737F1193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1B634B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61234C4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o mesmo tamanho de letra</w:t>
            </w:r>
          </w:p>
        </w:tc>
      </w:tr>
    </w:tbl>
    <w:p w14:paraId="419C277C" w14:textId="18ED4667" w:rsidR="00E50C06" w:rsidRDefault="00E50C06" w:rsidP="00105813">
      <w:pPr>
        <w:spacing w:after="0"/>
        <w:rPr>
          <w:lang w:val="pt-PT"/>
        </w:rPr>
      </w:pPr>
    </w:p>
    <w:p w14:paraId="61B2977C" w14:textId="1B6A677C" w:rsidR="00E50C06" w:rsidRDefault="00E50C06" w:rsidP="00105813">
      <w:pPr>
        <w:spacing w:after="0"/>
        <w:rPr>
          <w:lang w:val="pt-PT"/>
        </w:rPr>
      </w:pPr>
    </w:p>
    <w:p w14:paraId="5C10C80D" w14:textId="7777777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7356"/>
      </w:tblGrid>
      <w:tr w:rsidR="00E50C06" w:rsidRPr="00C277C3" w14:paraId="6FC89502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02C858B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70BEE7B" w14:textId="037751A2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0</w:t>
            </w:r>
          </w:p>
        </w:tc>
      </w:tr>
      <w:tr w:rsidR="00E50C06" w:rsidRPr="00F21E31" w14:paraId="073E13F7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0973FF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B3EAA8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Informações dos artigos nas secções (Mulher, Homem, Bebé &amp; Criança)</w:t>
            </w:r>
          </w:p>
        </w:tc>
      </w:tr>
      <w:tr w:rsidR="00E50C06" w:rsidRPr="00F21E31" w14:paraId="2AAA2036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90919E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2F3EA8" w14:textId="77777777" w:rsidR="00E50C06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C5DBB1F" wp14:editId="32E094FD">
                      <wp:simplePos x="0" y="0"/>
                      <wp:positionH relativeFrom="column">
                        <wp:posOffset>847598</wp:posOffset>
                      </wp:positionH>
                      <wp:positionV relativeFrom="paragraph">
                        <wp:posOffset>677031</wp:posOffset>
                      </wp:positionV>
                      <wp:extent cx="462152" cy="224473"/>
                      <wp:effectExtent l="19050" t="19050" r="14605" b="23495"/>
                      <wp:wrapNone/>
                      <wp:docPr id="15" name="Retângulo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2152" cy="224473"/>
                              </a:xfrm>
                              <a:prstGeom prst="rect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chemeClr val="accent2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568F64" id="Retângulo 15" o:spid="_x0000_s1026" style="position:absolute;margin-left:66.75pt;margin-top:53.3pt;width:36.4pt;height:17.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" filled="f" strokecolor="#c0504d [3205]" strokeweight="2.25pt">
                      <v:stroke joinstyle="round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CC08A25" wp14:editId="31809E49">
                  <wp:extent cx="4524936" cy="2149880"/>
                  <wp:effectExtent l="0" t="0" r="0" b="3175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t="11912" r="1271" b="4691"/>
                          <a:stretch/>
                        </pic:blipFill>
                        <pic:spPr bwMode="auto">
                          <a:xfrm>
                            <a:off x="0" y="0"/>
                            <a:ext cx="4556395" cy="21648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B836802" w14:textId="77777777" w:rsidR="00E50C06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  <w:p w14:paraId="4B39D850" w14:textId="77777777" w:rsidR="00E50C06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2E451F47" wp14:editId="2CCDA895">
                  <wp:extent cx="4532630" cy="2155915"/>
                  <wp:effectExtent l="0" t="0" r="1270" b="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t="11779" r="1059" b="4552"/>
                          <a:stretch/>
                        </pic:blipFill>
                        <pic:spPr bwMode="auto">
                          <a:xfrm>
                            <a:off x="0" y="0"/>
                            <a:ext cx="4581238" cy="2179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52C48C3" w14:textId="77777777" w:rsidR="00E50C06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  <w:p w14:paraId="0EF01033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68C92209" wp14:editId="072B9F2C">
                  <wp:extent cx="4532782" cy="2149289"/>
                  <wp:effectExtent l="0" t="0" r="1270" b="381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/>
                          <a:srcRect t="11835" r="984" b="4693"/>
                          <a:stretch/>
                        </pic:blipFill>
                        <pic:spPr bwMode="auto">
                          <a:xfrm>
                            <a:off x="0" y="0"/>
                            <a:ext cx="4544255" cy="2154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48933688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A28D7C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1AAE09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</w:t>
            </w:r>
          </w:p>
        </w:tc>
      </w:tr>
      <w:tr w:rsidR="00E50C06" w:rsidRPr="00F21E31" w14:paraId="2B08B048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9FE023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668BA9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 opção de escolha do “Tipo de artigo” só aparece na secção do vestuário das mulheres</w:t>
            </w:r>
          </w:p>
        </w:tc>
      </w:tr>
      <w:tr w:rsidR="00E50C06" w:rsidRPr="00C277C3" w14:paraId="6B7463B8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5F847D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6A6A13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Às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vezes</w:t>
            </w:r>
            <w:proofErr w:type="spellEnd"/>
          </w:p>
        </w:tc>
      </w:tr>
      <w:tr w:rsidR="00E50C06" w:rsidRPr="00F21E31" w14:paraId="09B8D62D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227DC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3F5551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E50C06" w:rsidRPr="00C277C3" w14:paraId="7248DD0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FD365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1A9813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E50C06" w:rsidRPr="00F21E31" w14:paraId="100DCC27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54445C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BCF7022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a opção do “Tipo de artigo” na secção dos homens e das crianças</w:t>
            </w:r>
          </w:p>
        </w:tc>
      </w:tr>
    </w:tbl>
    <w:p w14:paraId="34BC8AFB" w14:textId="0AD789EB" w:rsidR="00E50C06" w:rsidRDefault="00E50C06" w:rsidP="00105813">
      <w:pPr>
        <w:spacing w:after="0"/>
        <w:rPr>
          <w:lang w:val="pt-PT"/>
        </w:rPr>
      </w:pPr>
    </w:p>
    <w:p w14:paraId="09D2C521" w14:textId="77777777" w:rsidR="00E50C06" w:rsidRDefault="00E50C06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50C06" w:rsidRPr="00C277C3" w14:paraId="0FE12B8B" w14:textId="77777777" w:rsidTr="00F0255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41902DF" w14:textId="77777777" w:rsidR="00E50C06" w:rsidRPr="00C43FE0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E8FDB6A" w14:textId="4D04F9ED" w:rsidR="00E50C06" w:rsidRPr="003B5CB6" w:rsidRDefault="00E50C06" w:rsidP="00F02552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1</w:t>
            </w:r>
          </w:p>
        </w:tc>
      </w:tr>
      <w:tr w:rsidR="00E50C06" w:rsidRPr="00F21E31" w14:paraId="36C13E4D" w14:textId="77777777" w:rsidTr="00F02552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502DE7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FDD42B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Mapa do site</w:t>
            </w:r>
          </w:p>
        </w:tc>
      </w:tr>
      <w:tr w:rsidR="00E50C06" w:rsidRPr="00F21E31" w14:paraId="01063A7A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7FF128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53558F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29F89651" wp14:editId="40AB6709">
                  <wp:extent cx="4492516" cy="2297471"/>
                  <wp:effectExtent l="0" t="0" r="3810" b="7620"/>
                  <wp:docPr id="21" name="Image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t="4278" b="4798"/>
                          <a:stretch/>
                        </pic:blipFill>
                        <pic:spPr bwMode="auto">
                          <a:xfrm>
                            <a:off x="0" y="0"/>
                            <a:ext cx="4518676" cy="23108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C06" w:rsidRPr="00C277C3" w14:paraId="3A483CC1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FE009B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6A338B" w14:textId="44E6809B" w:rsidR="00E50C06" w:rsidRPr="0074229F" w:rsidRDefault="0015152E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0</w:t>
            </w:r>
          </w:p>
        </w:tc>
      </w:tr>
      <w:tr w:rsidR="00E50C06" w:rsidRPr="00F21E31" w14:paraId="27A67A5B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4F891D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4BDE94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mapa do site está em branco</w:t>
            </w:r>
          </w:p>
        </w:tc>
      </w:tr>
      <w:tr w:rsidR="00E50C06" w:rsidRPr="00C277C3" w14:paraId="7F0C760E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B0CBD0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87BA8C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E50C06" w:rsidRPr="00F21E31" w14:paraId="2F4F2E89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19F831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532214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E50C06" w:rsidRPr="00C277C3" w14:paraId="3CB836C2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B90C5F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51C60BE" w14:textId="77777777" w:rsidR="00E50C06" w:rsidRPr="0074229F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E50C06" w:rsidRPr="00F21E31" w14:paraId="612A2C76" w14:textId="77777777" w:rsidTr="00F02552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219933C" w14:textId="77777777" w:rsidR="00E50C06" w:rsidRPr="003B5CB6" w:rsidRDefault="00E50C06" w:rsidP="00F02552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A3227B6" w14:textId="77777777" w:rsidR="00E50C06" w:rsidRPr="00B77C3D" w:rsidRDefault="00E50C06" w:rsidP="00F02552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o mapa corretamente</w:t>
            </w:r>
          </w:p>
        </w:tc>
      </w:tr>
    </w:tbl>
    <w:p w14:paraId="007498DD" w14:textId="77777777" w:rsidR="00E50C06" w:rsidRPr="00B77C3D" w:rsidRDefault="00E50C06" w:rsidP="00105813">
      <w:pPr>
        <w:spacing w:after="0"/>
        <w:rPr>
          <w:lang w:val="pt-PT"/>
        </w:rPr>
      </w:pP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F947B7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F947B7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59E0A2FB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F947B7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7BA5D87D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F947B7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246F1EC9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55FCC3BC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5CEDDE69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F947B7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2C7A3731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F947B7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67A40C7E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1B8038BC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5</w:t>
            </w:r>
          </w:p>
        </w:tc>
      </w:tr>
      <w:tr w:rsidR="00D62A6C" w:rsidRPr="00F947B7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210D3A8C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5E47D2F8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242A30C4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1</w:t>
            </w:r>
          </w:p>
        </w:tc>
      </w:tr>
    </w:tbl>
    <w:p w14:paraId="705BFF91" w14:textId="77777777" w:rsidR="00CB473E" w:rsidRDefault="006D439E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F947B7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F947B7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7649D349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093B99F9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4E8EA213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5</w:t>
            </w: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50EC8AB8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1D928A31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77777777" w:rsidR="00D62A6C" w:rsidRPr="00D62A6C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  <w:r w:rsidRPr="00D62A6C">
              <w:rPr>
                <w:b/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D62A6C">
              <w:rPr>
                <w:b/>
                <w:bCs/>
                <w:color w:val="auto"/>
                <w:sz w:val="20"/>
                <w:lang w:eastAsia="ar-SA"/>
              </w:rPr>
              <w:t>ponderada</w:t>
            </w:r>
            <w:proofErr w:type="spellEnd"/>
            <w:r w:rsidRPr="00D62A6C">
              <w:rPr>
                <w:b/>
                <w:bCs/>
                <w:color w:val="auto"/>
                <w:sz w:val="20"/>
                <w:lang w:eastAsia="ar-SA"/>
              </w:rPr>
              <w:t xml:space="preserve"> da </w:t>
            </w:r>
            <w:proofErr w:type="spellStart"/>
            <w:r w:rsidRPr="00D62A6C">
              <w:rPr>
                <w:b/>
                <w:bCs/>
                <w:color w:val="auto"/>
                <w:sz w:val="20"/>
                <w:lang w:eastAsia="ar-SA"/>
              </w:rPr>
              <w:t>severidade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1DCF0D9" w:rsidR="00D62A6C" w:rsidRPr="00D62A6C" w:rsidRDefault="0015152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.2</w:t>
            </w: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C14A9B">
      <w:headerReference w:type="default" r:id="rId26"/>
      <w:footerReference w:type="default" r:id="rId27"/>
      <w:pgSz w:w="12240" w:h="15840"/>
      <w:pgMar w:top="967" w:right="1701" w:bottom="1417" w:left="170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27D30" w14:textId="77777777" w:rsidR="006D439E" w:rsidRDefault="006D439E" w:rsidP="00140CDB">
      <w:pPr>
        <w:spacing w:after="0" w:line="240" w:lineRule="auto"/>
      </w:pPr>
      <w:r>
        <w:separator/>
      </w:r>
    </w:p>
  </w:endnote>
  <w:endnote w:type="continuationSeparator" w:id="0">
    <w:p w14:paraId="5A45CA17" w14:textId="77777777" w:rsidR="006D439E" w:rsidRDefault="006D439E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elha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140CDB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62347B" w14:textId="77777777" w:rsidR="006D439E" w:rsidRDefault="006D439E" w:rsidP="00140CDB">
      <w:pPr>
        <w:spacing w:after="0" w:line="240" w:lineRule="auto"/>
      </w:pPr>
      <w:r>
        <w:separator/>
      </w:r>
    </w:p>
  </w:footnote>
  <w:footnote w:type="continuationSeparator" w:id="0">
    <w:p w14:paraId="5F4BA947" w14:textId="77777777" w:rsidR="006D439E" w:rsidRDefault="006D439E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elha"/>
      <w:tblW w:w="9322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27"/>
      <w:gridCol w:w="4795"/>
    </w:tblGrid>
    <w:tr w:rsidR="00140CDB" w:rsidRPr="00F947B7" w14:paraId="0B3C7283" w14:textId="77777777" w:rsidTr="00BB2A16">
      <w:tc>
        <w:tcPr>
          <w:tcW w:w="4527" w:type="dxa"/>
          <w:tcBorders>
            <w:top w:val="single" w:sz="2" w:space="0" w:color="808080" w:themeColor="background1" w:themeShade="80"/>
          </w:tcBorders>
        </w:tcPr>
        <w:p w14:paraId="5EF9A46E" w14:textId="77777777" w:rsidR="00140CDB" w:rsidRPr="00140CDB" w:rsidRDefault="00140CDB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795" w:type="dxa"/>
          <w:tcBorders>
            <w:top w:val="single" w:sz="2" w:space="0" w:color="808080" w:themeColor="background1" w:themeShade="80"/>
          </w:tcBorders>
        </w:tcPr>
        <w:p w14:paraId="2A25E7DA" w14:textId="77777777" w:rsidR="00140CDB" w:rsidRPr="00140CDB" w:rsidRDefault="001E21BB" w:rsidP="00C813AC">
          <w:pPr>
            <w:pStyle w:val="Cabealho"/>
            <w:tabs>
              <w:tab w:val="clear" w:pos="4153"/>
              <w:tab w:val="center" w:pos="4311"/>
            </w:tabs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Registo da Avaliação Heurística </w:t>
          </w:r>
          <w:r w:rsidR="00C813AC">
            <w:rPr>
              <w:color w:val="808080" w:themeColor="background1" w:themeShade="80"/>
              <w:sz w:val="16"/>
              <w:szCs w:val="16"/>
              <w:lang w:val="pt-PT"/>
            </w:rPr>
            <w:t>Consolidada</w:t>
          </w:r>
        </w:p>
      </w:tc>
    </w:tr>
  </w:tbl>
  <w:p w14:paraId="2901B6AD" w14:textId="77777777" w:rsidR="00140CDB" w:rsidRPr="00140CDB" w:rsidRDefault="00140CDB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40DC2"/>
    <w:rsid w:val="00065DE0"/>
    <w:rsid w:val="00070C5F"/>
    <w:rsid w:val="00105813"/>
    <w:rsid w:val="00134CEC"/>
    <w:rsid w:val="00140CDB"/>
    <w:rsid w:val="0015152E"/>
    <w:rsid w:val="001949B4"/>
    <w:rsid w:val="001E21BB"/>
    <w:rsid w:val="001F7384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71E6B"/>
    <w:rsid w:val="003818A2"/>
    <w:rsid w:val="0038686E"/>
    <w:rsid w:val="003B5C6D"/>
    <w:rsid w:val="003B6053"/>
    <w:rsid w:val="00401250"/>
    <w:rsid w:val="004103AC"/>
    <w:rsid w:val="00454DB4"/>
    <w:rsid w:val="00457477"/>
    <w:rsid w:val="004A5C87"/>
    <w:rsid w:val="004B5B83"/>
    <w:rsid w:val="004B6F90"/>
    <w:rsid w:val="004F1A72"/>
    <w:rsid w:val="00522B56"/>
    <w:rsid w:val="0056004A"/>
    <w:rsid w:val="00584496"/>
    <w:rsid w:val="00592F87"/>
    <w:rsid w:val="00594864"/>
    <w:rsid w:val="005D7A2F"/>
    <w:rsid w:val="00615050"/>
    <w:rsid w:val="00615A28"/>
    <w:rsid w:val="00671F26"/>
    <w:rsid w:val="00684E01"/>
    <w:rsid w:val="006A663D"/>
    <w:rsid w:val="006A79EA"/>
    <w:rsid w:val="006D439E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E2554"/>
    <w:rsid w:val="0099791D"/>
    <w:rsid w:val="009B0123"/>
    <w:rsid w:val="009D15A0"/>
    <w:rsid w:val="009E14F1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A1F6E"/>
    <w:rsid w:val="00BB2A16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821"/>
    <w:rsid w:val="00D316A3"/>
    <w:rsid w:val="00D3188E"/>
    <w:rsid w:val="00D44F8A"/>
    <w:rsid w:val="00D62A6C"/>
    <w:rsid w:val="00D75DEC"/>
    <w:rsid w:val="00DB36F6"/>
    <w:rsid w:val="00DB46E0"/>
    <w:rsid w:val="00DE0DCC"/>
    <w:rsid w:val="00E048D2"/>
    <w:rsid w:val="00E04FD4"/>
    <w:rsid w:val="00E15368"/>
    <w:rsid w:val="00E50C06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1C64927-6FEE-4673-8ECA-95C2578BF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8</Pages>
  <Words>700</Words>
  <Characters>3785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Pedro Fernandes</cp:lastModifiedBy>
  <cp:revision>12</cp:revision>
  <cp:lastPrinted>2018-10-23T07:12:00Z</cp:lastPrinted>
  <dcterms:created xsi:type="dcterms:W3CDTF">2018-11-01T21:46:00Z</dcterms:created>
  <dcterms:modified xsi:type="dcterms:W3CDTF">2020-01-16T19:26:00Z</dcterms:modified>
</cp:coreProperties>
</file>